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6CD6" w:rsidRDefault="0088224E">
      <w:bookmarkStart w:id="0" w:name="_GoBack"/>
      <w:bookmarkEnd w:id="0"/>
      <w:r>
        <w:t xml:space="preserve">Chapter 7 </w:t>
      </w:r>
      <w:r w:rsidR="001D3578">
        <w:t>Psychological disorders case study</w:t>
      </w:r>
    </w:p>
    <w:p w:rsidR="001D3578" w:rsidRDefault="001D3578">
      <w:r w:rsidRPr="001D3578">
        <w:t>A 28 year-old female presents to the clinic with complaints of trouble falling asleep at night and is unable to get a good night’s rest. She often feels "restless" or "on edge", which she associates with not sleeping. She states she constantly w</w:t>
      </w:r>
      <w:r>
        <w:t>orries about her performance at her job</w:t>
      </w:r>
      <w:r w:rsidRPr="001D3578">
        <w:t xml:space="preserve">, her family, and her mother’s health, who has recently been diagnosed with </w:t>
      </w:r>
      <w:r>
        <w:t>cancer</w:t>
      </w:r>
      <w:r w:rsidRPr="001D3578">
        <w:t>. Patient also states she wakes up at night with throbbing headaches that last for a couple hours. She feels tense the majority of the day, causing her to feel stiff. She also has difficulty paying attention and finishing her work.</w:t>
      </w:r>
    </w:p>
    <w:p w:rsidR="0088224E" w:rsidRDefault="0088224E"/>
    <w:p w:rsidR="0088224E" w:rsidRDefault="0088224E">
      <w:r>
        <w:t>Which disorder can be best depicted in the scenario? Give rationale for your answer.</w:t>
      </w:r>
    </w:p>
    <w:p w:rsidR="0088224E" w:rsidRDefault="0088224E">
      <w:r>
        <w:t>Rubrics</w:t>
      </w:r>
    </w:p>
    <w:p w:rsidR="0088224E" w:rsidRDefault="0088224E">
      <w:r>
        <w:t>Disorder: Generalized Anxiety Disorder</w:t>
      </w:r>
    </w:p>
    <w:p w:rsidR="0088224E" w:rsidRDefault="0088224E">
      <w:r>
        <w:t>Rationale: She has excessive anxiety and worry occurring more days and in different situations. She is anxious and worried about most of the situations and events about her life</w:t>
      </w:r>
      <w:r w:rsidR="009B582F">
        <w:t xml:space="preserve">. She is restless and has sleep disturbance. Moreover, she also faces difficulty in paying attention on her work. All the symptoms prove that she has Generalized Anxiety Disorder. </w:t>
      </w:r>
    </w:p>
    <w:sectPr w:rsidR="008822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TAxNDCyNDA0NDdR0lEKTi0uzszPAykwrAUAr48y+ywAAAA="/>
  </w:docVars>
  <w:rsids>
    <w:rsidRoot w:val="001D3578"/>
    <w:rsid w:val="001D3578"/>
    <w:rsid w:val="00326CD6"/>
    <w:rsid w:val="0088224E"/>
    <w:rsid w:val="009B582F"/>
    <w:rsid w:val="00F43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ia1</dc:creator>
  <cp:lastModifiedBy>Raheela Tariq</cp:lastModifiedBy>
  <cp:revision>2</cp:revision>
  <dcterms:created xsi:type="dcterms:W3CDTF">2019-04-02T12:53:00Z</dcterms:created>
  <dcterms:modified xsi:type="dcterms:W3CDTF">2019-04-02T12:53:00Z</dcterms:modified>
</cp:coreProperties>
</file>